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verview"/>
    <w:p>
      <w:pPr>
        <w:pStyle w:val="Heading2"/>
      </w:pPr>
      <w:r>
        <w:t xml:space="preserve">Overview</w:t>
      </w:r>
    </w:p>
    <w:p>
      <w:pPr>
        <w:numPr>
          <w:ilvl w:val="0"/>
          <w:numId w:val="1001"/>
        </w:numPr>
        <w:pStyle w:val="Compact"/>
      </w:pPr>
      <w:r>
        <w:t xml:space="preserve">May 2024: Rep. Beth Van Duyne confirmed her relationship with Rep. Rich McCormick after he filed for divorce from his second wife of 12 years.</w:t>
      </w:r>
    </w:p>
    <w:p>
      <w:pPr>
        <w:numPr>
          <w:ilvl w:val="1"/>
          <w:numId w:val="1002"/>
        </w:numPr>
        <w:pStyle w:val="Compact"/>
      </w:pPr>
      <w:r>
        <w:t xml:space="preserve">Van Duyne stated McCormick’s marriage had been over for quite some time and that he had been separated.</w:t>
      </w:r>
    </w:p>
    <w:p>
      <w:pPr>
        <w:numPr>
          <w:ilvl w:val="0"/>
          <w:numId w:val="1001"/>
        </w:numPr>
        <w:pStyle w:val="Compact"/>
      </w:pPr>
      <w:r>
        <w:t xml:space="preserve">McCormick and Van Duyne had reportedly been romantically involved for more than a year, appearing together publicly at House GOP conferences and on the chamber floor.</w:t>
      </w:r>
    </w:p>
    <w:p>
      <w:pPr>
        <w:numPr>
          <w:ilvl w:val="0"/>
          <w:numId w:val="1001"/>
        </w:numPr>
        <w:pStyle w:val="Compact"/>
      </w:pPr>
      <w:r>
        <w:t xml:space="preserve">McCormick’s divorce case was filed on May 3, 2024, accompanied by a mutual restraining order standard in divorce cases.</w:t>
      </w:r>
    </w:p>
    <w:p>
      <w:pPr>
        <w:numPr>
          <w:ilvl w:val="0"/>
          <w:numId w:val="1001"/>
        </w:numPr>
        <w:pStyle w:val="Compact"/>
      </w:pPr>
      <w:r>
        <w:t xml:space="preserve">McCormick’s estranged wife expressed skepticism about him being forthcoming regarding his affair.</w:t>
      </w:r>
    </w:p>
    <w:p>
      <w:pPr>
        <w:numPr>
          <w:ilvl w:val="0"/>
          <w:numId w:val="1001"/>
        </w:numPr>
        <w:pStyle w:val="Compact"/>
      </w:pPr>
      <w:r>
        <w:t xml:space="preserve">April 2025: McCormick described his relationship with Van Duyne as a “great relationship” and highlighted their shared legislative objectives and district challenges.</w:t>
      </w:r>
    </w:p>
    <w:bookmarkEnd w:id="20"/>
    <w:bookmarkStart w:id="26" w:name="X34789aa634fff9d80bc259f8cf718a048a5a19c"/>
    <w:p>
      <w:pPr>
        <w:pStyle w:val="Heading2"/>
      </w:pPr>
      <w:r>
        <w:rPr>
          <w:bCs/>
          <w:b/>
        </w:rPr>
        <w:t xml:space="preserve">McCormick Left His Second Wife For Texas Representative Beth Van Duyne</w:t>
      </w:r>
    </w:p>
    <w:bookmarkStart w:id="23" w:name="Xecacccf6e677da1aaea72be2213f10eaf884c8a"/>
    <w:p>
      <w:pPr>
        <w:pStyle w:val="Heading3"/>
      </w:pPr>
      <w:r>
        <w:rPr>
          <w:bCs/>
          <w:b/>
        </w:rPr>
        <w:t xml:space="preserve">May 2024: McCormick Began Divorce Proceedings Just Days Before Announcing His Relationship With Rep. Beth Van Duyne</w:t>
      </w:r>
    </w:p>
    <w:p>
      <w:pPr>
        <w:pStyle w:val="FirstParagraph"/>
      </w:pPr>
      <w:r>
        <w:rPr>
          <w:bCs/>
          <w:b/>
        </w:rPr>
        <w:t xml:space="preserve">Van Duyne Confirmed That She Was “Happily Engaged In A Relationship” With McCormick And Told The Post That “His Marriage Has Been Over For Quite Some Time, As I Understand It. He’s Filed For Divorce” From His Wife Of 12 Years.</w:t>
      </w:r>
      <w:r>
        <w:t xml:space="preserve"> </w:t>
      </w:r>
      <w:r>
        <w:t xml:space="preserve">According to the New York Post, “Rep. Beth Van Duyne acknowledged Friday that she is ‘happily engaged in a relationship’ with fellow Republican legislator Rich McCormick after the Georgia congressman filed for divorce earlier this month from his wife of 12 years. ‘I’m single. We’re both parents of adult children and empty nesters,’ Van Duyne (R-Texas) told DailyMail.com in remarks her office later confirmed to The Post. ‘His marriage has been over for quite some time, as I understand it. He’s filed for divorce.’” [New York Post,</w:t>
      </w:r>
      <w:r>
        <w:t xml:space="preserve"> </w:t>
      </w:r>
      <w:hyperlink r:id="rId21">
        <w:r>
          <w:rPr>
            <w:rStyle w:val="Hyperlink"/>
            <w:u w:val="single"/>
          </w:rPr>
          <w:t xml:space="preserve">5/17/24</w:t>
        </w:r>
      </w:hyperlink>
      <w:r>
        <w:t xml:space="preserve">]</w:t>
      </w:r>
    </w:p>
    <w:p>
      <w:pPr>
        <w:pStyle w:val="BodyText"/>
      </w:pPr>
      <w:r>
        <w:rPr>
          <w:bCs/>
          <w:b/>
        </w:rPr>
        <w:t xml:space="preserve">McCormick’s Office Told The Post That The Relationship With Van Duyne Was “Old News,” Claiming That The Congressman Had Been “Separated For Quite Some Time,” And The Paper Confirmed That The Pair “Have Been Canoodling For More Than A Year.”</w:t>
      </w:r>
      <w:r>
        <w:t xml:space="preserve"> </w:t>
      </w:r>
      <w:r>
        <w:t xml:space="preserve">According to the New York Post, “The romance between Van Duyne, 53, and McCormick, 55, was first reported by the Daily Mail Thursday evening, but a rep for the Georgia lawmaker told The Post the partnership was ‘old news’ to the Capitol Hill ‘rumor mill.’ McCormick’s office said the freshman had been ‘separated for quite some time’ from his stunning oncologist wife, Dr. Debra Miller, and a Hill source told The Post McCormick and Van Duyne have been canoodling for more than a year. Other sources confirmed that the pair had been spotted holding hands in House GOP conference meetings and cozying up to each other on the chamber floor.” [New York Post,</w:t>
      </w:r>
      <w:r>
        <w:t xml:space="preserve"> </w:t>
      </w:r>
      <w:hyperlink r:id="rId21">
        <w:r>
          <w:rPr>
            <w:rStyle w:val="Hyperlink"/>
            <w:u w:val="single"/>
          </w:rPr>
          <w:t xml:space="preserve">5/17/24</w:t>
        </w:r>
      </w:hyperlink>
      <w:r>
        <w:t xml:space="preserve">]</w:t>
      </w:r>
    </w:p>
    <w:p>
      <w:pPr>
        <w:numPr>
          <w:ilvl w:val="0"/>
          <w:numId w:val="1003"/>
        </w:numPr>
        <w:pStyle w:val="Compact"/>
      </w:pPr>
      <w:r>
        <w:rPr>
          <w:bCs/>
          <w:b/>
        </w:rPr>
        <w:t xml:space="preserve">McCormick Field For Divorce Only Two Weeks Before The Story Was Published.</w:t>
      </w:r>
      <w:r>
        <w:t xml:space="preserve"> </w:t>
      </w:r>
      <w:r>
        <w:t xml:space="preserve">According to the International Business Times, “Rep. Rich McCormick (R-Ga.) filed for divorce earlier this month and is rumored to be romancing his House GOP colleague, Rep. Beth Van Duyne (R-Texas). The case was filed by McCormick on May 3, and a mutual restraining order was also filed, as is standard in all divorce cases in the central Georgia county.” [IBT,</w:t>
      </w:r>
      <w:r>
        <w:t xml:space="preserve"> </w:t>
      </w:r>
      <w:hyperlink r:id="rId22">
        <w:r>
          <w:rPr>
            <w:rStyle w:val="Hyperlink"/>
            <w:u w:val="single"/>
          </w:rPr>
          <w:t xml:space="preserve">5/17/24</w:t>
        </w:r>
      </w:hyperlink>
      <w:r>
        <w:t xml:space="preserve">]</w:t>
      </w:r>
    </w:p>
    <w:p>
      <w:pPr>
        <w:pStyle w:val="FirstParagraph"/>
      </w:pPr>
      <w:r>
        <w:rPr>
          <w:bCs/>
          <w:b/>
        </w:rPr>
        <w:t xml:space="preserve">McCormick’s Second Wife Told The Daily Mail That She Didn’t Expect Her Husband To Be “Forthcoming” About His Affair.</w:t>
      </w:r>
      <w:r>
        <w:t xml:space="preserve"> </w:t>
      </w:r>
      <w:r>
        <w:t xml:space="preserve">According to the New York Post, “Miller told the Daily Mail that she didn’t expect her estranged husband to be ‘forthcoming’ about his romance with his colleague.” [New York Post,</w:t>
      </w:r>
      <w:r>
        <w:t xml:space="preserve"> </w:t>
      </w:r>
      <w:hyperlink r:id="rId21">
        <w:r>
          <w:rPr>
            <w:rStyle w:val="Hyperlink"/>
            <w:u w:val="single"/>
          </w:rPr>
          <w:t xml:space="preserve">5/17/24</w:t>
        </w:r>
      </w:hyperlink>
      <w:r>
        <w:t xml:space="preserve">]</w:t>
      </w:r>
    </w:p>
    <w:bookmarkEnd w:id="23"/>
    <w:bookmarkStart w:id="25" w:name="X0de331e5777a26c2ab576938aee38568c4fdc38"/>
    <w:p>
      <w:pPr>
        <w:pStyle w:val="Heading3"/>
      </w:pPr>
      <w:r>
        <w:rPr>
          <w:bCs/>
          <w:b/>
        </w:rPr>
        <w:t xml:space="preserve">April 2025: McCormick Revealed The Details Of His “Great Relationship” With Texas Rep. Beth Van Duyne</w:t>
      </w:r>
    </w:p>
    <w:p>
      <w:pPr>
        <w:pStyle w:val="FirstParagraph"/>
      </w:pPr>
      <w:r>
        <w:rPr>
          <w:bCs/>
          <w:b/>
        </w:rPr>
        <w:t xml:space="preserve">McCormick Said That He And Van Duyne “Have Synergistic Efforts In Congress” And Playfully Dismissed Questions On A Looming Proposal.</w:t>
      </w:r>
      <w:r>
        <w:t xml:space="preserve"> </w:t>
      </w:r>
      <w:r>
        <w:t xml:space="preserve">According to the Daily Mail, “Rep. Rich McCormick, R-Ga., sat down with DailyMail.com to talk about Trump's first 100 days and his high-profile relationship with another member of Congress. Chatting at a media event for House Republicans on Monday, McCormick candidly shared that his relationship with Rep. Beth Van Duyne, R-Texas, is going well. ‘So we've been dating for a minute, and we have a great relationship,’ the handsome lawmaker shared with a smile. [...] Their cozy relationship has been ongoing now for about a year, but McCormick did not tip his hand to DailyMail.com when pressed if there is a proposal coming down the pipeline soon. ‘You guys are way ahead!’ he charmingly shot back. He then dove into how the pair have kindred districts that share many of the same problems. ‘I think we have synergistic efforts in Congress,’ he said. ‘We have very similar districts.’ The Georgia and Texas Republicans both represent some of the richest districts in the U.S., and they share legislative objectives, too, McCormick, 56, said. ‘I think we compete with each other on business, on opportunities. We both see government very similarly.’ Their shared values include reducing the size and scope of government, cutting regulations, taxes and empowering business. ‘Those are things we're focused on right now,’ he concluded. ‘The rest is personal,’ he said again flashing a pearly white smile.” [Daily Mail,</w:t>
      </w:r>
      <w:r>
        <w:t xml:space="preserve"> </w:t>
      </w:r>
      <w:hyperlink r:id="rId24">
        <w:r>
          <w:rPr>
            <w:rStyle w:val="Hyperlink"/>
            <w:u w:val="single"/>
          </w:rPr>
          <w:t xml:space="preserve">4/29/25</w:t>
        </w:r>
      </w:hyperlink>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nypost.com/2024/05/17/us-news/republican-rep-beth-van-duyne-confirms-shes-happily-in-relationship-with-fellow-lawmaker-rich-mccormick-after-romance-rumors/" TargetMode="External" /><Relationship Type="http://schemas.openxmlformats.org/officeDocument/2006/relationships/hyperlink" Id="rId24" Target="https://www.dailymail.co.uk/news/article-14657219/republican-relationship-beth-van-duyne-affair-washington-d.html" TargetMode="External" /><Relationship Type="http://schemas.openxmlformats.org/officeDocument/2006/relationships/hyperlink" Id="rId22" Target="https://www.ibtimes.sg/who-beth-van-duyne-georgia-republican-rich-mccormick-files-divorce-amid-affair-fellow-house-gop-74615" TargetMode="External" /></Relationships>
</file>

<file path=word/_rels/footnotes.xml.rels><?xml version="1.0" encoding="UTF-8"?><Relationships xmlns="http://schemas.openxmlformats.org/package/2006/relationships"><Relationship Type="http://schemas.openxmlformats.org/officeDocument/2006/relationships/hyperlink" Id="rId21" Target="https://nypost.com/2024/05/17/us-news/republican-rep-beth-van-duyne-confirms-shes-happily-in-relationship-with-fellow-lawmaker-rich-mccormick-after-romance-rumors/" TargetMode="External" /><Relationship Type="http://schemas.openxmlformats.org/officeDocument/2006/relationships/hyperlink" Id="rId24" Target="https://www.dailymail.co.uk/news/article-14657219/republican-relationship-beth-van-duyne-affair-washington-d.html" TargetMode="External" /><Relationship Type="http://schemas.openxmlformats.org/officeDocument/2006/relationships/hyperlink" Id="rId22" Target="https://www.ibtimes.sg/who-beth-van-duyne-georgia-republican-rich-mccormick-files-divorce-amid-affair-fellow-house-gop-746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48Z</dcterms:created>
  <dcterms:modified xsi:type="dcterms:W3CDTF">2026-01-27T02:10:48Z</dcterms:modified>
</cp:coreProperties>
</file>

<file path=docProps/custom.xml><?xml version="1.0" encoding="utf-8"?>
<Properties xmlns="http://schemas.openxmlformats.org/officeDocument/2006/custom-properties" xmlns:vt="http://schemas.openxmlformats.org/officeDocument/2006/docPropsVTypes"/>
</file>